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059F2F9" w:rsidR="00743C43" w:rsidRDefault="0003120F" w:rsidP="00BB6F41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BB6F41">
        <w:rPr>
          <w:rFonts w:ascii="IranNastaliq" w:hAnsi="IranNastaliq" w:cs="B Titr" w:hint="cs"/>
          <w:sz w:val="28"/>
          <w:szCs w:val="28"/>
          <w:rtl/>
          <w:lang w:bidi="fa-IR"/>
        </w:rPr>
        <w:t>تبدیل مستقیم انرژ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5F216CD7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559"/>
        <w:gridCol w:w="709"/>
        <w:gridCol w:w="1985"/>
        <w:gridCol w:w="591"/>
        <w:gridCol w:w="939"/>
      </w:tblGrid>
      <w:tr w:rsidR="00B24FCE" w14:paraId="3D81EF40" w14:textId="77777777" w:rsidTr="00D60962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746CCEB6" w:rsidR="00B24FCE" w:rsidRDefault="00B24FCE" w:rsidP="00D6096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D60962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 w:rsidR="00D60962"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 w:rsidR="00D60962"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</w:p>
        </w:tc>
        <w:tc>
          <w:tcPr>
            <w:tcW w:w="2126" w:type="dxa"/>
            <w:gridSpan w:val="2"/>
            <w:vAlign w:val="center"/>
          </w:tcPr>
          <w:p w14:paraId="2D293E82" w14:textId="35233239" w:rsidR="00B24FCE" w:rsidRDefault="00B24FCE" w:rsidP="00D6096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6096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ئور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6096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3285" w:type="dxa"/>
            <w:gridSpan w:val="3"/>
            <w:vAlign w:val="center"/>
          </w:tcPr>
          <w:p w14:paraId="224FD766" w14:textId="5DF703E1" w:rsidR="00B24FCE" w:rsidRPr="005908E6" w:rsidRDefault="00B24FCE" w:rsidP="00D60962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6096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بدیل مستقیم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D60962">
        <w:trPr>
          <w:trHeight w:val="341"/>
          <w:jc w:val="center"/>
        </w:trPr>
        <w:tc>
          <w:tcPr>
            <w:tcW w:w="6232" w:type="dxa"/>
            <w:gridSpan w:val="5"/>
          </w:tcPr>
          <w:p w14:paraId="3CC44C8E" w14:textId="2B4E0830" w:rsidR="00B24FCE" w:rsidRDefault="00B24FCE" w:rsidP="00F534F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3285" w:type="dxa"/>
            <w:gridSpan w:val="3"/>
            <w:vAlign w:val="center"/>
          </w:tcPr>
          <w:p w14:paraId="51B9C96A" w14:textId="49AFD9EA" w:rsidR="00B24FCE" w:rsidRPr="005908E6" w:rsidRDefault="00B24FCE" w:rsidP="00D60962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D6096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irect Energy Conversion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D60962">
        <w:trPr>
          <w:trHeight w:val="395"/>
          <w:jc w:val="center"/>
        </w:trPr>
        <w:tc>
          <w:tcPr>
            <w:tcW w:w="6232" w:type="dxa"/>
            <w:gridSpan w:val="5"/>
          </w:tcPr>
          <w:p w14:paraId="5754372C" w14:textId="55ADAB52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---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224" w:type="dxa"/>
            <w:gridSpan w:val="4"/>
            <w:vAlign w:val="center"/>
          </w:tcPr>
          <w:p w14:paraId="54D56ABA" w14:textId="08A6F84F" w:rsidR="00B24FCE" w:rsidRDefault="00B24FCE" w:rsidP="00066A96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یر محمد جدیدی</w:t>
            </w:r>
          </w:p>
        </w:tc>
      </w:tr>
      <w:tr w:rsidR="00B24FCE" w14:paraId="4827ABE0" w14:textId="77777777" w:rsidTr="00D60962">
        <w:trPr>
          <w:trHeight w:val="341"/>
          <w:jc w:val="center"/>
        </w:trPr>
        <w:tc>
          <w:tcPr>
            <w:tcW w:w="6232" w:type="dxa"/>
            <w:gridSpan w:val="5"/>
          </w:tcPr>
          <w:p w14:paraId="46EAA8E6" w14:textId="55A270B4" w:rsidR="00B24FCE" w:rsidRPr="00E31D17" w:rsidRDefault="00B24FCE" w:rsidP="00066A96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66A96">
              <w:t xml:space="preserve"> </w:t>
            </w:r>
            <w:r w:rsidR="00066A96" w:rsidRPr="00066A96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s://amjadidi.profile.semnan.ac.ir</w:t>
            </w:r>
          </w:p>
        </w:tc>
        <w:tc>
          <w:tcPr>
            <w:tcW w:w="4224" w:type="dxa"/>
            <w:gridSpan w:val="4"/>
            <w:vAlign w:val="center"/>
          </w:tcPr>
          <w:p w14:paraId="335E6A7A" w14:textId="55F04CB7" w:rsidR="00B24FCE" w:rsidRDefault="00B24FCE" w:rsidP="00066A96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66A96" w:rsidRPr="00A41EA1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mjadi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D60962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2267DC5" w:rsidR="00B24FCE" w:rsidRPr="00E31D17" w:rsidRDefault="00B24FCE" w:rsidP="00BC76B6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C76B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شنبه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="00BC76B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ه شنبه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C76B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ه ترتیب </w:t>
            </w:r>
            <w:r w:rsidR="00066A9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عت 10-12</w:t>
            </w:r>
            <w:r w:rsidR="00BC76B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11-12</w:t>
            </w:r>
          </w:p>
        </w:tc>
      </w:tr>
      <w:tr w:rsidR="00B24FCE" w14:paraId="18147A2E" w14:textId="77777777" w:rsidTr="00D60962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59C8F6D9" w:rsidR="004450E6" w:rsidRDefault="00C96A4F" w:rsidP="00F534F2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دانشجویان با مباحث </w:t>
            </w:r>
            <w:r w:rsidR="00F534F2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تبدیل مستقیم</w:t>
            </w:r>
          </w:p>
          <w:p w14:paraId="20E093CE" w14:textId="5898C2BB" w:rsidR="00C96A4F" w:rsidRDefault="00F534F2" w:rsidP="00F534F2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نجام یک پروژه کاربردی در یکی از مباحث درسی </w:t>
            </w:r>
          </w:p>
          <w:p w14:paraId="3A0D9F76" w14:textId="23B45FA6" w:rsidR="00C96A4F" w:rsidRPr="00C96A4F" w:rsidRDefault="00C96A4F" w:rsidP="00C96A4F">
            <w:pPr>
              <w:pStyle w:val="ListParagraph"/>
              <w:numPr>
                <w:ilvl w:val="0"/>
                <w:numId w:val="7"/>
              </w:num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فزایش انگیزه </w:t>
            </w:r>
            <w:r w:rsidR="000A75E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توان علمی دانشجویان</w:t>
            </w:r>
            <w:r w:rsidR="00743B65">
              <w:rPr>
                <w:rFonts w:ascii="Times New Roman" w:hAnsi="Times New Roman" w:cs="B Nazanin"/>
                <w:szCs w:val="24"/>
                <w:lang w:bidi="fa-IR"/>
              </w:rPr>
              <w:t xml:space="preserve"> </w:t>
            </w:r>
            <w:r w:rsidR="00F534F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ا آموزش نرم افزار </w:t>
            </w:r>
            <w:r w:rsidR="00F534F2">
              <w:rPr>
                <w:rFonts w:ascii="Times New Roman" w:hAnsi="Times New Roman" w:cs="B Nazanin"/>
                <w:szCs w:val="24"/>
                <w:lang w:bidi="fa-IR"/>
              </w:rPr>
              <w:t>Trnsys</w:t>
            </w:r>
            <w:r w:rsidR="00F534F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کنار مباحث تئوری</w:t>
            </w:r>
          </w:p>
          <w:p w14:paraId="7EE2D8DD" w14:textId="5FA69E9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D60962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114DD52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7531C48A" w14:textId="5E3AC859" w:rsidR="00987544" w:rsidRPr="00F534F2" w:rsidRDefault="00987544" w:rsidP="00F534F2">
            <w:pPr>
              <w:pStyle w:val="ListParagraph"/>
              <w:numPr>
                <w:ilvl w:val="0"/>
                <w:numId w:val="6"/>
              </w:num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تدریس تئوری درس در سامانه امید بصورت مجازی</w:t>
            </w: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D60962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57CDF2D6" w:rsidR="00AF47E3" w:rsidRPr="00C1549F" w:rsidRDefault="00F534F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روژ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790617A1" w:rsidR="00AF47E3" w:rsidRPr="00C1549F" w:rsidRDefault="00C96A4F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حضور و غیاب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EEE2017" w:rsidR="00AF47E3" w:rsidRPr="00C1549F" w:rsidRDefault="00C96A4F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1985" w:type="dxa"/>
            <w:vAlign w:val="center"/>
          </w:tcPr>
          <w:p w14:paraId="22B95A4A" w14:textId="05C10B79" w:rsidR="00AF47E3" w:rsidRPr="00C1549F" w:rsidRDefault="00F534F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ستمر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D60962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6DB09B98" w:rsidR="00AF47E3" w:rsidRPr="00FE7024" w:rsidRDefault="00F534F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1CC32A47" w:rsidR="00AF47E3" w:rsidRPr="00FE7024" w:rsidRDefault="00F534F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457790D4" w:rsidR="00AF47E3" w:rsidRPr="00FE7024" w:rsidRDefault="00F534F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985" w:type="dxa"/>
            <w:vAlign w:val="center"/>
          </w:tcPr>
          <w:p w14:paraId="23EC31B0" w14:textId="2D3840CE" w:rsidR="00AF47E3" w:rsidRPr="00FE7024" w:rsidRDefault="00C96A4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D60962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1C87A7DC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D3CF7FB" w:rsidR="004450E6" w:rsidRDefault="003F6709" w:rsidP="003F6709">
            <w:pPr>
              <w:pStyle w:val="ListParagraph"/>
              <w:widowControl w:val="0"/>
              <w:numPr>
                <w:ilvl w:val="0"/>
                <w:numId w:val="8"/>
              </w:numPr>
              <w:bidi/>
              <w:spacing w:line="180" w:lineRule="auto"/>
              <w:jc w:val="both"/>
              <w:rPr>
                <w:rFonts w:ascii="Times New Roman" w:hAnsi="Times New Roman" w:cs="B Nazanin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به موقع در کلاس</w:t>
            </w:r>
          </w:p>
          <w:p w14:paraId="119B493B" w14:textId="6E2A3ABB" w:rsidR="004450E6" w:rsidRPr="00BB6F41" w:rsidRDefault="004450E6" w:rsidP="00BB6F41">
            <w:pPr>
              <w:widowControl w:val="0"/>
              <w:bidi/>
              <w:spacing w:line="180" w:lineRule="auto"/>
              <w:ind w:left="360"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D60962">
        <w:trPr>
          <w:trHeight w:val="1115"/>
          <w:jc w:val="center"/>
        </w:trPr>
        <w:tc>
          <w:tcPr>
            <w:tcW w:w="8926" w:type="dxa"/>
            <w:gridSpan w:val="7"/>
          </w:tcPr>
          <w:p w14:paraId="3068A4D8" w14:textId="3988C484" w:rsidR="00B24FCE" w:rsidRDefault="00BC76B6" w:rsidP="00BC76B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Direct Energy conversion, Reiner Decher, Oxford university press, 1997</w:t>
            </w:r>
          </w:p>
          <w:p w14:paraId="77DB69A2" w14:textId="08CC1BE7" w:rsidR="00BC76B6" w:rsidRPr="00ED6BD3" w:rsidRDefault="00BC76B6" w:rsidP="00BC76B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 xml:space="preserve">Direct Energy Conversion Technologies, R.K. Singal, M. Tabatabaian, </w:t>
            </w:r>
            <w:r w:rsidRPr="00BC76B6">
              <w:rPr>
                <w:rFonts w:asciiTheme="majorBidi" w:hAnsiTheme="majorBidi" w:cstheme="majorBidi"/>
                <w:lang w:bidi="fa-IR"/>
              </w:rPr>
              <w:t>NEW AGE International Publishers</w:t>
            </w:r>
            <w:r>
              <w:rPr>
                <w:rFonts w:asciiTheme="majorBidi" w:hAnsiTheme="majorBidi" w:cstheme="majorBidi"/>
                <w:lang w:bidi="fa-IR"/>
              </w:rPr>
              <w:t>, 2018</w:t>
            </w:r>
            <w:bookmarkStart w:id="0" w:name="_GoBack"/>
            <w:bookmarkEnd w:id="0"/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D60962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36DEEF13" w:rsidR="00B24FCE" w:rsidRPr="00D27BC2" w:rsidRDefault="00C96A4F" w:rsidP="00F534F2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هر </w:t>
            </w:r>
            <w:r w:rsidR="00F534F2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سال یکبار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ارائه می شود</w:t>
            </w:r>
            <w:r w:rsidR="00F534F2">
              <w:rPr>
                <w:rFonts w:ascii="Times New Roman" w:hAnsi="Times New Roman" w:cs="B Nazanin" w:hint="cs"/>
                <w:szCs w:val="24"/>
                <w:rtl/>
                <w:lang w:bidi="fa-IR"/>
              </w:rPr>
              <w:t>.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D4339CB" w:rsidR="008F1136" w:rsidRPr="00FE7024" w:rsidRDefault="00D6096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D6096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رژی ومنابع آن</w:t>
            </w:r>
          </w:p>
        </w:tc>
        <w:tc>
          <w:tcPr>
            <w:tcW w:w="2499" w:type="dxa"/>
            <w:vAlign w:val="center"/>
          </w:tcPr>
          <w:p w14:paraId="7ADAFB6C" w14:textId="0844CA3C" w:rsidR="008F1136" w:rsidRPr="00FE7024" w:rsidRDefault="00D6096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-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69EB0BF4" w:rsidR="008F1136" w:rsidRPr="00FE7024" w:rsidRDefault="00D6096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D6096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وتورهای حرارتی و سیستمهای تبدیل انرژی آن </w:t>
            </w:r>
          </w:p>
        </w:tc>
        <w:tc>
          <w:tcPr>
            <w:tcW w:w="2499" w:type="dxa"/>
            <w:vAlign w:val="center"/>
          </w:tcPr>
          <w:p w14:paraId="7C23AC73" w14:textId="282C6D0D" w:rsidR="008F1136" w:rsidRPr="00FE7024" w:rsidRDefault="00D6096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1068C8B5" w:rsidR="008F1136" w:rsidRPr="00D60962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D60962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صول ترمودینامیک و انتقال حرارت</w:t>
            </w:r>
          </w:p>
        </w:tc>
        <w:tc>
          <w:tcPr>
            <w:tcW w:w="2499" w:type="dxa"/>
            <w:vAlign w:val="center"/>
          </w:tcPr>
          <w:p w14:paraId="228629F3" w14:textId="159A2F44" w:rsidR="008F1136" w:rsidRPr="00FE7024" w:rsidRDefault="009875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A95A188" w:rsidR="00987544" w:rsidRPr="00FE7024" w:rsidRDefault="00D60962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رمویونیک </w:t>
            </w:r>
          </w:p>
        </w:tc>
        <w:tc>
          <w:tcPr>
            <w:tcW w:w="2499" w:type="dxa"/>
            <w:vAlign w:val="center"/>
          </w:tcPr>
          <w:p w14:paraId="3BB6A337" w14:textId="57140590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7859004A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رمویونیک </w:t>
            </w:r>
          </w:p>
        </w:tc>
        <w:tc>
          <w:tcPr>
            <w:tcW w:w="2499" w:type="dxa"/>
            <w:vAlign w:val="center"/>
          </w:tcPr>
          <w:p w14:paraId="7E016778" w14:textId="01867088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987544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987544" w:rsidRPr="00E32E53" w:rsidRDefault="00987544" w:rsidP="0098754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1F783690" w:rsidR="00987544" w:rsidRPr="00FE7024" w:rsidRDefault="00D60962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توالکتریسیته و سلول خورشیدی</w:t>
            </w:r>
          </w:p>
        </w:tc>
        <w:tc>
          <w:tcPr>
            <w:tcW w:w="2499" w:type="dxa"/>
            <w:vAlign w:val="center"/>
          </w:tcPr>
          <w:p w14:paraId="06B9DA0F" w14:textId="1D97D080" w:rsidR="00987544" w:rsidRPr="00FE7024" w:rsidRDefault="00987544" w:rsidP="009875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57276676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توالکتریسیته و سلول خورشیدی</w:t>
            </w:r>
          </w:p>
        </w:tc>
        <w:tc>
          <w:tcPr>
            <w:tcW w:w="2499" w:type="dxa"/>
            <w:vAlign w:val="center"/>
          </w:tcPr>
          <w:p w14:paraId="3F560185" w14:textId="1471588F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1EF6AB78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توالکتریسیته و سلول خورشیدی</w:t>
            </w:r>
          </w:p>
        </w:tc>
        <w:tc>
          <w:tcPr>
            <w:tcW w:w="2499" w:type="dxa"/>
            <w:vAlign w:val="center"/>
          </w:tcPr>
          <w:p w14:paraId="38E144C6" w14:textId="227E2C1F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60A6730A" w:rsidR="00596D2E" w:rsidRPr="00FE7024" w:rsidRDefault="00D60962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والکتریک</w:t>
            </w:r>
          </w:p>
        </w:tc>
        <w:tc>
          <w:tcPr>
            <w:tcW w:w="2499" w:type="dxa"/>
            <w:vAlign w:val="center"/>
          </w:tcPr>
          <w:p w14:paraId="0B248B12" w14:textId="4A6EB9AA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2D0DE315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والکتریک</w:t>
            </w:r>
          </w:p>
        </w:tc>
        <w:tc>
          <w:tcPr>
            <w:tcW w:w="2499" w:type="dxa"/>
            <w:vAlign w:val="center"/>
          </w:tcPr>
          <w:p w14:paraId="63A1A4EB" w14:textId="14D57BDD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596D2E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596D2E" w:rsidRPr="00E32E53" w:rsidRDefault="00596D2E" w:rsidP="00596D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143A2249" w:rsidR="00596D2E" w:rsidRPr="00FE7024" w:rsidRDefault="00D60962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لول سوختی</w:t>
            </w:r>
          </w:p>
        </w:tc>
        <w:tc>
          <w:tcPr>
            <w:tcW w:w="2499" w:type="dxa"/>
            <w:vAlign w:val="center"/>
          </w:tcPr>
          <w:p w14:paraId="44FAE9B6" w14:textId="2D9FCD19" w:rsidR="00596D2E" w:rsidRPr="00FE7024" w:rsidRDefault="0073742E" w:rsidP="00596D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50847B16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لول سوختی</w:t>
            </w:r>
          </w:p>
        </w:tc>
        <w:tc>
          <w:tcPr>
            <w:tcW w:w="2499" w:type="dxa"/>
            <w:vAlign w:val="center"/>
          </w:tcPr>
          <w:p w14:paraId="1772E74D" w14:textId="668BF6DF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636A0FE3" w:rsidR="0073742E" w:rsidRPr="00FE7024" w:rsidRDefault="00D60962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D6096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HD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D6096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HD</w:t>
            </w:r>
          </w:p>
        </w:tc>
        <w:tc>
          <w:tcPr>
            <w:tcW w:w="2499" w:type="dxa"/>
            <w:vAlign w:val="center"/>
          </w:tcPr>
          <w:p w14:paraId="469DB080" w14:textId="549F5999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6A5939FC" w:rsidR="0073742E" w:rsidRPr="00FE7024" w:rsidRDefault="00D60962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D6096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HD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Pr="00D6096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HD</w:t>
            </w:r>
          </w:p>
        </w:tc>
        <w:tc>
          <w:tcPr>
            <w:tcW w:w="2499" w:type="dxa"/>
            <w:vAlign w:val="center"/>
          </w:tcPr>
          <w:p w14:paraId="2D3120C4" w14:textId="003D1322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73742E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73742E" w:rsidRPr="00E32E53" w:rsidRDefault="0073742E" w:rsidP="0073742E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046223F4" w:rsidR="0073742E" w:rsidRPr="00FE7024" w:rsidRDefault="00D60962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لکتورهای خورشیدی</w:t>
            </w:r>
          </w:p>
        </w:tc>
        <w:tc>
          <w:tcPr>
            <w:tcW w:w="2499" w:type="dxa"/>
            <w:vAlign w:val="center"/>
          </w:tcPr>
          <w:p w14:paraId="5C303E29" w14:textId="577D97AC" w:rsidR="0073742E" w:rsidRPr="00FE7024" w:rsidRDefault="0073742E" w:rsidP="0073742E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-</w:t>
            </w:r>
          </w:p>
        </w:tc>
      </w:tr>
      <w:tr w:rsidR="00D60962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D60962" w:rsidRPr="00E32E53" w:rsidRDefault="00D60962" w:rsidP="00D6096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5374ED9C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لکتورهای خورشیدی</w:t>
            </w:r>
          </w:p>
        </w:tc>
        <w:tc>
          <w:tcPr>
            <w:tcW w:w="2499" w:type="dxa"/>
            <w:vAlign w:val="center"/>
          </w:tcPr>
          <w:p w14:paraId="69C43B61" w14:textId="47CC65CB" w:rsidR="00D60962" w:rsidRPr="00FE7024" w:rsidRDefault="00D60962" w:rsidP="00D6096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-</w:t>
            </w: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30DB24" w14:textId="77777777" w:rsidR="008F6DC4" w:rsidRDefault="008F6DC4" w:rsidP="0007479E">
      <w:pPr>
        <w:spacing w:after="0" w:line="240" w:lineRule="auto"/>
      </w:pPr>
      <w:r>
        <w:separator/>
      </w:r>
    </w:p>
  </w:endnote>
  <w:endnote w:type="continuationSeparator" w:id="0">
    <w:p w14:paraId="36FEF0DC" w14:textId="77777777" w:rsidR="008F6DC4" w:rsidRDefault="008F6DC4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58E223" w14:textId="77777777" w:rsidR="008F6DC4" w:rsidRDefault="008F6DC4" w:rsidP="0007479E">
      <w:pPr>
        <w:spacing w:after="0" w:line="240" w:lineRule="auto"/>
      </w:pPr>
      <w:r>
        <w:separator/>
      </w:r>
    </w:p>
  </w:footnote>
  <w:footnote w:type="continuationSeparator" w:id="0">
    <w:p w14:paraId="2C304B89" w14:textId="77777777" w:rsidR="008F6DC4" w:rsidRDefault="008F6DC4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052F61"/>
    <w:multiLevelType w:val="hybridMultilevel"/>
    <w:tmpl w:val="4AA29374"/>
    <w:lvl w:ilvl="0" w:tplc="5DDE71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0813901"/>
    <w:multiLevelType w:val="hybridMultilevel"/>
    <w:tmpl w:val="45F2EAA4"/>
    <w:lvl w:ilvl="0" w:tplc="2FB459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AC5FCE"/>
    <w:multiLevelType w:val="hybridMultilevel"/>
    <w:tmpl w:val="210E6686"/>
    <w:lvl w:ilvl="0" w:tplc="458EC6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5503BE"/>
    <w:multiLevelType w:val="hybridMultilevel"/>
    <w:tmpl w:val="1098F6BA"/>
    <w:lvl w:ilvl="0" w:tplc="4AF054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6"/>
  </w:num>
  <w:num w:numId="7">
    <w:abstractNumId w:val="1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6A96"/>
    <w:rsid w:val="0007479E"/>
    <w:rsid w:val="00094108"/>
    <w:rsid w:val="000A75E5"/>
    <w:rsid w:val="000C4F5B"/>
    <w:rsid w:val="000D6EEC"/>
    <w:rsid w:val="000F4492"/>
    <w:rsid w:val="00106F3A"/>
    <w:rsid w:val="00175D63"/>
    <w:rsid w:val="001A24D7"/>
    <w:rsid w:val="001A4F06"/>
    <w:rsid w:val="001B2954"/>
    <w:rsid w:val="001F50D3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A4A1E"/>
    <w:rsid w:val="0030697E"/>
    <w:rsid w:val="00321206"/>
    <w:rsid w:val="00324329"/>
    <w:rsid w:val="00330FA0"/>
    <w:rsid w:val="003358E5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3F6709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96D2E"/>
    <w:rsid w:val="005B71F9"/>
    <w:rsid w:val="005C3367"/>
    <w:rsid w:val="00615917"/>
    <w:rsid w:val="006261B7"/>
    <w:rsid w:val="00697D1B"/>
    <w:rsid w:val="006B0268"/>
    <w:rsid w:val="006B3CAE"/>
    <w:rsid w:val="006D31EA"/>
    <w:rsid w:val="006F3B67"/>
    <w:rsid w:val="00717A1A"/>
    <w:rsid w:val="007236CB"/>
    <w:rsid w:val="0073672D"/>
    <w:rsid w:val="007367C0"/>
    <w:rsid w:val="0073742E"/>
    <w:rsid w:val="00741C88"/>
    <w:rsid w:val="00743B65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6DC4"/>
    <w:rsid w:val="008F7DFA"/>
    <w:rsid w:val="00956EE9"/>
    <w:rsid w:val="00966C64"/>
    <w:rsid w:val="009716E9"/>
    <w:rsid w:val="00972FBE"/>
    <w:rsid w:val="00987544"/>
    <w:rsid w:val="0099367A"/>
    <w:rsid w:val="009B5FDF"/>
    <w:rsid w:val="009C649A"/>
    <w:rsid w:val="009E6B63"/>
    <w:rsid w:val="00A24D71"/>
    <w:rsid w:val="00A626ED"/>
    <w:rsid w:val="00AE00AA"/>
    <w:rsid w:val="00AF0417"/>
    <w:rsid w:val="00AF47E3"/>
    <w:rsid w:val="00B24FCE"/>
    <w:rsid w:val="00B34A76"/>
    <w:rsid w:val="00B97D71"/>
    <w:rsid w:val="00B97F1D"/>
    <w:rsid w:val="00BB6F41"/>
    <w:rsid w:val="00BC76B6"/>
    <w:rsid w:val="00BE1B23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C96A4F"/>
    <w:rsid w:val="00D056FB"/>
    <w:rsid w:val="00D27BC2"/>
    <w:rsid w:val="00D35204"/>
    <w:rsid w:val="00D37628"/>
    <w:rsid w:val="00D5105D"/>
    <w:rsid w:val="00D60962"/>
    <w:rsid w:val="00D61994"/>
    <w:rsid w:val="00E00030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F02021"/>
    <w:rsid w:val="00F263DE"/>
    <w:rsid w:val="00F35199"/>
    <w:rsid w:val="00F534F2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jadid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net home</cp:lastModifiedBy>
  <cp:revision>3</cp:revision>
  <cp:lastPrinted>2019-04-20T23:19:00Z</cp:lastPrinted>
  <dcterms:created xsi:type="dcterms:W3CDTF">2022-01-01T08:00:00Z</dcterms:created>
  <dcterms:modified xsi:type="dcterms:W3CDTF">2022-01-01T08:08:00Z</dcterms:modified>
</cp:coreProperties>
</file>